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hana</w:t>
      </w:r>
      <w:r>
        <w:t xml:space="preserve"> </w:t>
      </w:r>
      <w:r>
        <w:t xml:space="preserve">Accra</w:t>
      </w:r>
    </w:p>
    <w:bookmarkStart w:id="20" w:name="Xfa16ec00da84192022ecb1239337ea50abd9da7"/>
    <w:p>
      <w:pPr>
        <w:pStyle w:val="Heading1"/>
      </w:pPr>
      <w:r>
        <w:t xml:space="preserve">Cover Letter for Automotive Engineer Position in Ghana Accra</w:t>
      </w:r>
    </w:p>
    <w:p>
      <w:pPr>
        <w:pStyle w:val="FirstParagraph"/>
      </w:pPr>
      <w:r>
        <w:rPr>
          <w:bCs/>
          <w:b/>
        </w:rPr>
        <w:t xml:space="preserve">Mr. John A. Doe</w:t>
      </w:r>
      <w:r>
        <w:br/>
      </w:r>
      <w:r>
        <w:t xml:space="preserve">123 Motorway Street</w:t>
      </w:r>
      <w:r>
        <w:br/>
      </w:r>
      <w:r>
        <w:t xml:space="preserve">Accra, Ghana</w:t>
      </w:r>
      <w:r>
        <w:br/>
      </w:r>
      <w:r>
        <w:t xml:space="preserve">+233 20 123 4567</w:t>
      </w:r>
      <w:r>
        <w:br/>
      </w:r>
      <w:r>
        <w:t xml:space="preserve">john.doe@email.com</w:t>
      </w:r>
    </w:p>
    <w:p>
      <w:pPr>
        <w:pStyle w:val="BodyText"/>
      </w:pPr>
      <w:r>
        <w:t xml:space="preserve">April 5, 2024</w:t>
      </w:r>
    </w:p>
    <w:p>
      <w:pPr>
        <w:pStyle w:val="BodyText"/>
      </w:pPr>
      <w:r>
        <w:t xml:space="preserve">Hiring Manager</w:t>
      </w:r>
      <w:r>
        <w:br/>
      </w:r>
      <w:r>
        <w:t xml:space="preserve">ABC Automotive Solutions</w:t>
      </w:r>
      <w:r>
        <w:br/>
      </w:r>
      <w:r>
        <w:t xml:space="preserve">Plot 123, Industrial Avenue</w:t>
      </w:r>
      <w:r>
        <w:br/>
      </w:r>
      <w:r>
        <w:t xml:space="preserve">Accra, Ghana</w:t>
      </w:r>
    </w:p>
    <w:p>
      <w:pPr>
        <w:pStyle w:val="BodyText"/>
      </w:pPr>
      <w:r>
        <w:t xml:space="preserve">Dear Hiring Manager,</w:t>
      </w:r>
    </w:p>
    <w:p>
      <w:pPr>
        <w:pStyle w:val="BodyText"/>
      </w:pPr>
      <w:r>
        <w:t xml:space="preserve">I am writing to express my enthusiastic interest in the Automotive Engineer position at ABC Automotive Solutions in Accra, Ghana. As a passionate and experienced automotive professional with a strong commitment to innovation and sustainability, I am eager to contribute my technical expertise and problem-solving skills to support the growth of your organization while addressing the unique challenges of Ghana’s evolving transportation sector.</w:t>
      </w:r>
    </w:p>
    <w:p>
      <w:pPr>
        <w:pStyle w:val="BodyText"/>
      </w:pPr>
      <w:r>
        <w:t xml:space="preserve">With over five years of experience in automotive engineering, I have developed a deep understanding of vehicle design, manufacturing processes, and advanced technologies. My career has been driven by a desire to create efficient, reliable, and environmentally friendly solutions that meet the demands of modern industries. From designing high-performance components to optimizing fuel efficiency and ensuring compliance with global safety standards, I have consistently delivered projects that align with both technical excellence and business objectives.</w:t>
      </w:r>
    </w:p>
    <w:p>
      <w:pPr>
        <w:pStyle w:val="BodyText"/>
      </w:pPr>
      <w:r>
        <w:t xml:space="preserve">What excites me most about this opportunity in Ghana Accra is the chance to apply my skills in a dynamic region where the automotive industry is undergoing rapid transformation. As one of West Africa’s economic hubs, Accra presents a unique blend of challenges and opportunities—ranging from infrastructure development to the adoption of electric vehicles and sustainable mobility solutions. I am particularly drawn to ABC Automotive Solutions’ focus on innovation and its commitment to advancing Ghana’s transportation landscape. My background in [specific area, e.g., vehicle dynamics, powertrain systems, or automotive software integration] positions me to contribute meaningfully to your mission of delivering cutting-edge automotive technologies tailored for local and global markets.</w:t>
      </w:r>
    </w:p>
    <w:p>
      <w:pPr>
        <w:pStyle w:val="BodyText"/>
      </w:pPr>
      <w:r>
        <w:t xml:space="preserve">Throughout my career, I have worked on projects that span the entire automotive lifecycle. At my previous role as a Senior Automotive Engineer at XYZ Motors in Lagos, I led a team to redesign a hybrid vehicle’s powertrain system, reducing emissions by 20% while improving fuel efficiency. This project not only earned recognition within the company but also highlighted my ability to balance technical complexity with cost-effectiveness—a critical factor for success in emerging markets like Ghana. Additionally, my experience in collaborating with cross-functional teams, including design engineers, suppliers, and regulatory experts, has honed my ability to navigate complex challenges and deliver results under tight deadlines.</w:t>
      </w:r>
    </w:p>
    <w:p>
      <w:pPr>
        <w:pStyle w:val="BodyText"/>
      </w:pPr>
      <w:r>
        <w:t xml:space="preserve">I am particularly interested in the opportunity to work on projects that align with the goals of Ghana Accra’s transportation sector. For instance, I have studied the potential of electric vehicle (EV) adoption in urban environments and believe that integrating renewable energy sources with automotive systems can significantly reduce carbon footprints. My knowledge of EV battery technologies, charging infrastructure, and smart vehicle systems would allow me to contribute to initiatives that support Ghana’s sustainability targets while addressing the region’s specific needs.</w:t>
      </w:r>
    </w:p>
    <w:p>
      <w:pPr>
        <w:pStyle w:val="BodyText"/>
      </w:pPr>
      <w:r>
        <w:t xml:space="preserve">What sets me apart as an Automotive Engineer is my adaptability and passion for continuous learning. I stay updated on industry trends through professional certifications, such as [mention relevant certifications, e.g., “Certified Automotive Engineering Professional (CAEP)”], and by participating in global automotive forums. This mindset ensures that I can bring fresh ideas and innovative approaches to ABC Automotive Solutions. Moreover, my fluency in English and local languages like Twi and Ga enables me to communicate effectively with stakeholders across diverse backgrounds, which is vital for fostering collaboration in Ghana Accra’s multicultural environment.</w:t>
      </w:r>
    </w:p>
    <w:p>
      <w:pPr>
        <w:pStyle w:val="BodyText"/>
      </w:pPr>
      <w:r>
        <w:t xml:space="preserve">As a native of Ghana, I understand the cultural nuances and logistical challenges that come with working in Accra. Whether it’s navigating the city’s traffic patterns or addressing the need for durable vehicles suited to tropical climates, I am committed to developing solutions that are both practical and forward-thinking. My goal is not just to meet industry standards but to exceed them by leveraging my technical expertise, cultural awareness, and dedication to excellence.</w:t>
      </w:r>
    </w:p>
    <w:p>
      <w:pPr>
        <w:pStyle w:val="BodyText"/>
      </w:pPr>
      <w:r>
        <w:t xml:space="preserve">I would be honored to bring my skills and experience to ABC Automotive Solutions as an Automotive Engineer in Ghana Accra. I am confident that my background in automotive innovation, combined with my passion for contributing to the region’s growth, makes me a strong candidate for this role. I would welcome the opportunity to discuss how my qualifications align with your company’s vision and goals.</w:t>
      </w:r>
    </w:p>
    <w:p>
      <w:pPr>
        <w:pStyle w:val="BodyText"/>
      </w:pPr>
      <w:r>
        <w:t xml:space="preserve">Thank you for considering my application. I look forward to the possibility of contributing to ABC Automotive Solutions’ continued success in Ghana Accra.</w:t>
      </w:r>
    </w:p>
    <w:p>
      <w:pPr>
        <w:pStyle w:val="BodyText"/>
      </w:pPr>
      <w:r>
        <w:t xml:space="preserve">Sincerely,</w:t>
      </w:r>
      <w:r>
        <w:br/>
      </w:r>
      <w:r>
        <w:rPr>
          <w:bCs/>
          <w:b/>
        </w:rPr>
        <w:t xml:space="preserve">John A. Doe</w:t>
      </w:r>
      <w:r>
        <w:br/>
      </w:r>
      <w:r>
        <w:t xml:space="preserve">Automotiv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Ghana Accra</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